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88F16" w14:textId="624335CD" w:rsidR="00DC47A4" w:rsidRPr="00C56833" w:rsidRDefault="00DC47A4" w:rsidP="00DC47A4">
      <w:pPr>
        <w:jc w:val="center"/>
        <w:rPr>
          <w:rFonts w:ascii="Arial Narrow" w:hAnsi="Arial Narrow"/>
          <w:sz w:val="24"/>
          <w:szCs w:val="24"/>
          <w:lang w:val="id-ID"/>
        </w:rPr>
      </w:pPr>
      <w:r w:rsidRPr="00A8631D">
        <w:rPr>
          <w:rFonts w:ascii="Arial Narrow" w:hAnsi="Arial Narrow"/>
          <w:b/>
          <w:bCs/>
          <w:sz w:val="24"/>
          <w:szCs w:val="24"/>
        </w:rPr>
        <w:t>Perjanjian Pengalihan Hak Cipta</w:t>
      </w:r>
    </w:p>
    <w:p w14:paraId="4856281E" w14:textId="77777777" w:rsidR="00DC47A4" w:rsidRPr="00C56833" w:rsidRDefault="00DC47A4" w:rsidP="00DC47A4">
      <w:pPr>
        <w:rPr>
          <w:rFonts w:ascii="Arial Narrow" w:hAnsi="Arial Narrow"/>
          <w:lang w:val="id-ID"/>
        </w:rPr>
      </w:pPr>
    </w:p>
    <w:p w14:paraId="2C4DDAAB" w14:textId="77777777" w:rsidR="00DC47A4" w:rsidRPr="00A8631D" w:rsidRDefault="00DC47A4" w:rsidP="00DC47A4">
      <w:pPr>
        <w:jc w:val="both"/>
        <w:rPr>
          <w:rFonts w:ascii="Arial Narrow" w:hAnsi="Arial Narrow"/>
          <w:lang w:val="en-US"/>
        </w:rPr>
      </w:pPr>
      <w:r w:rsidRPr="00A8631D">
        <w:rPr>
          <w:rFonts w:ascii="Arial Narrow" w:hAnsi="Arial Narrow"/>
        </w:rPr>
        <w:t>Yang bertanda tangan di bawah ini, atas nama semua penulis, mengotentikasi bahwa dokumen artikel tersebut</w:t>
      </w:r>
    </w:p>
    <w:p w14:paraId="41CAAECF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</w:p>
    <w:p w14:paraId="17A10921" w14:textId="479184CB" w:rsidR="00DC47A4" w:rsidRPr="00C56833" w:rsidRDefault="00444BE4" w:rsidP="00DC47A4">
      <w:pPr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>Judul</w:t>
      </w:r>
      <w:r w:rsidR="00DC47A4" w:rsidRPr="00C56833">
        <w:rPr>
          <w:rFonts w:ascii="Arial Narrow" w:hAnsi="Arial Narrow"/>
        </w:rPr>
        <w:tab/>
      </w:r>
      <w:r w:rsidR="00DC47A4" w:rsidRPr="00C56833">
        <w:rPr>
          <w:rFonts w:ascii="Arial Narrow" w:hAnsi="Arial Narrow"/>
        </w:rPr>
        <w:tab/>
        <w:t>: …………………………….……………………………………………………………….</w:t>
      </w:r>
    </w:p>
    <w:p w14:paraId="17E7E6DF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 w:rsidRPr="00C56833">
        <w:rPr>
          <w:rFonts w:ascii="Arial Narrow" w:hAnsi="Arial Narrow"/>
        </w:rPr>
        <w:tab/>
      </w:r>
      <w:r w:rsidRPr="00C56833">
        <w:rPr>
          <w:rFonts w:ascii="Arial Narrow" w:hAnsi="Arial Narrow"/>
        </w:rPr>
        <w:tab/>
        <w:t>: …………………………………………………………….……………………………….</w:t>
      </w:r>
    </w:p>
    <w:p w14:paraId="3690AF1C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>Semua Penulis</w:t>
      </w:r>
      <w:r w:rsidRPr="00C56833">
        <w:rPr>
          <w:rFonts w:ascii="Arial Narrow" w:hAnsi="Arial Narrow"/>
        </w:rPr>
        <w:tab/>
        <w:t>: …………………………………………….……………………………………………….</w:t>
      </w:r>
    </w:p>
    <w:p w14:paraId="679AA48E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 w:rsidRPr="00C56833">
        <w:rPr>
          <w:rFonts w:ascii="Arial Narrow" w:hAnsi="Arial Narrow"/>
        </w:rPr>
        <w:tab/>
      </w:r>
      <w:r w:rsidRPr="00C56833">
        <w:rPr>
          <w:rFonts w:ascii="Arial Narrow" w:hAnsi="Arial Narrow"/>
        </w:rPr>
        <w:tab/>
        <w:t>: …………………………………………………………….……………………………….</w:t>
      </w:r>
    </w:p>
    <w:p w14:paraId="32A7BE31" w14:textId="77777777" w:rsidR="00DC47A4" w:rsidRPr="00F5490F" w:rsidRDefault="00DC47A4" w:rsidP="00DC47A4">
      <w:pPr>
        <w:jc w:val="both"/>
        <w:rPr>
          <w:rFonts w:ascii="Arial Narrow" w:hAnsi="Arial Narrow"/>
          <w:lang w:val="en-US"/>
        </w:rPr>
      </w:pPr>
      <w:r>
        <w:rPr>
          <w:rFonts w:ascii="Arial Narrow" w:hAnsi="Arial Narrow"/>
        </w:rPr>
        <w:t>Tidak pernah diterbitkan.</w:t>
      </w:r>
    </w:p>
    <w:p w14:paraId="68383923" w14:textId="50DBFBBB" w:rsidR="00DC47A4" w:rsidRPr="00A638BB" w:rsidRDefault="00DC47A4" w:rsidP="00DC47A4">
      <w:pPr>
        <w:jc w:val="bot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 xml:space="preserve">Penulis menyerahkan semua hak cipta kepada </w:t>
      </w:r>
      <w:r w:rsidR="00444BE4" w:rsidRPr="00444BE4">
        <w:rPr>
          <w:rFonts w:ascii="Arial Narrow" w:hAnsi="Arial Narrow"/>
          <w:b/>
          <w:bCs/>
          <w:iCs/>
        </w:rPr>
        <w:t xml:space="preserve">Jurnal </w:t>
      </w:r>
      <w:r w:rsidR="00C00766">
        <w:rPr>
          <w:rFonts w:ascii="Arial Narrow" w:hAnsi="Arial Narrow"/>
          <w:b/>
          <w:bCs/>
          <w:iCs/>
        </w:rPr>
        <w:t>Hukum Ekonomi Syariah (JHesy)</w:t>
      </w:r>
      <w:r w:rsidRPr="00A638BB">
        <w:rPr>
          <w:rFonts w:ascii="Arial Narrow" w:hAnsi="Arial Narrow"/>
        </w:rPr>
        <w:t xml:space="preserve">, </w:t>
      </w:r>
      <w:r w:rsidR="00C00766">
        <w:rPr>
          <w:rFonts w:ascii="Arial Narrow" w:hAnsi="Arial Narrow"/>
        </w:rPr>
        <w:t>LPPM STAI Al Musaddadiyah Garut</w:t>
      </w:r>
      <w:r w:rsidRPr="00A638BB">
        <w:rPr>
          <w:rFonts w:ascii="Arial Narrow" w:hAnsi="Arial Narrow"/>
        </w:rPr>
        <w:t xml:space="preserve">, sebagai penerbit jika naskah artikel ini diterima untuk dipublikasikan pada nomor edisi di </w:t>
      </w:r>
      <w:r w:rsidR="00C00766" w:rsidRPr="00444BE4">
        <w:rPr>
          <w:rFonts w:ascii="Arial Narrow" w:hAnsi="Arial Narrow"/>
          <w:b/>
          <w:bCs/>
          <w:iCs/>
        </w:rPr>
        <w:t xml:space="preserve">Jurnal </w:t>
      </w:r>
      <w:r w:rsidR="00C00766">
        <w:rPr>
          <w:rFonts w:ascii="Arial Narrow" w:hAnsi="Arial Narrow"/>
          <w:b/>
          <w:bCs/>
          <w:iCs/>
        </w:rPr>
        <w:t>Hukum Ekonomi Syariah (JHesy)</w:t>
      </w:r>
      <w:r w:rsidR="00C00766" w:rsidRPr="00A638BB">
        <w:rPr>
          <w:rFonts w:ascii="Arial Narrow" w:hAnsi="Arial Narrow"/>
        </w:rPr>
        <w:t>,</w:t>
      </w:r>
      <w:r w:rsidRPr="00A638BB">
        <w:rPr>
          <w:rFonts w:ascii="Arial Narrow" w:hAnsi="Arial Narrow"/>
        </w:rPr>
        <w:t>.</w:t>
      </w:r>
    </w:p>
    <w:p w14:paraId="4FF4DDAA" w14:textId="77777777" w:rsidR="00DC47A4" w:rsidRPr="00A638BB" w:rsidRDefault="00DC47A4" w:rsidP="00DC47A4">
      <w:pPr>
        <w:jc w:val="bot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 xml:space="preserve">Hak cipta mencakup hak eksklusif untuk mereproduksi dan menyediakan manuskrip artikel dalam segala bentuk dan media, termasuk cetak ulang, foto, mikrofilm, dan reproduksi serupa lainnya, bersama dengan terjemahan. </w:t>
      </w:r>
    </w:p>
    <w:p w14:paraId="7FE89673" w14:textId="77777777" w:rsidR="00DC47A4" w:rsidRDefault="00DC47A4" w:rsidP="00DC47A4">
      <w:pPr>
        <w:jc w:val="bot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>Penulis masih berhak untuk mengambil tindakan berikut.</w:t>
      </w:r>
    </w:p>
    <w:p w14:paraId="18E0B5DC" w14:textId="77777777" w:rsidR="00DC47A4" w:rsidRDefault="00DC47A4" w:rsidP="00DC47A4">
      <w:pPr>
        <w:pStyle w:val="ListParagraph"/>
        <w:numPr>
          <w:ilvl w:val="0"/>
          <w:numId w:val="1"/>
        </w:numPr>
        <w:jc w:val="bot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>Untuk mereplikasi semua atau sebagian materi yang diterbitkan sebagai presentasi lisan di berbagai forum dan didistribusikan di lingkungan kelembagaan tempat kerja penulis.</w:t>
      </w:r>
    </w:p>
    <w:p w14:paraId="7FAD8AF7" w14:textId="77777777" w:rsidR="00DC47A4" w:rsidRDefault="00DC47A4" w:rsidP="00DC47A4">
      <w:pPr>
        <w:pStyle w:val="ListParagraph"/>
        <w:numPr>
          <w:ilvl w:val="0"/>
          <w:numId w:val="1"/>
        </w:numPr>
        <w:jc w:val="bot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>Menggunakan kembali sebagian atau seluruh materi sebagai bahan kompilasi karya ilmiah penulis berikut.</w:t>
      </w:r>
    </w:p>
    <w:p w14:paraId="3FB921F6" w14:textId="77777777" w:rsidR="00DC47A4" w:rsidRDefault="00DC47A4" w:rsidP="00DC47A4">
      <w:pPr>
        <w:jc w:val="bot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>Penulis bertanggung jawab atas seluruh isi artikel yang dikirimkan dan menyetujui pengalihan hak cipta. Ketentuan ini juga berlaku untuk semua salinan yang dibuat sehubungan dengan penyerahan artikel ini.</w:t>
      </w:r>
    </w:p>
    <w:p w14:paraId="3C58BA80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 xml:space="preserve">Tanggal </w:t>
      </w:r>
      <w:r w:rsidRPr="00C56833">
        <w:rPr>
          <w:rFonts w:ascii="Arial Narrow" w:hAnsi="Arial Narrow"/>
        </w:rPr>
        <w:tab/>
      </w:r>
      <w:r w:rsidRPr="00C56833">
        <w:rPr>
          <w:rFonts w:ascii="Arial Narrow" w:hAnsi="Arial Narrow"/>
        </w:rPr>
        <w:tab/>
        <w:t>: ……………………………………………………………………………….</w:t>
      </w:r>
    </w:p>
    <w:p w14:paraId="32F79C10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 xml:space="preserve">Nama Penulis </w:t>
      </w:r>
      <w:r w:rsidRPr="00C56833">
        <w:rPr>
          <w:rFonts w:ascii="Arial Narrow" w:hAnsi="Arial Narrow"/>
        </w:rPr>
        <w:tab/>
        <w:t>: ……………………………………………………………………………….</w:t>
      </w:r>
    </w:p>
    <w:p w14:paraId="602AEA4D" w14:textId="7023BE10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>Afiliasi</w:t>
      </w:r>
      <w:r w:rsidRPr="00C56833">
        <w:rPr>
          <w:rFonts w:ascii="Arial Narrow" w:hAnsi="Arial Narrow"/>
        </w:rPr>
        <w:tab/>
      </w:r>
      <w:r w:rsidR="00444BE4">
        <w:rPr>
          <w:rFonts w:ascii="Arial Narrow" w:hAnsi="Arial Narrow"/>
        </w:rPr>
        <w:tab/>
      </w:r>
      <w:r w:rsidRPr="00C56833">
        <w:rPr>
          <w:rFonts w:ascii="Arial Narrow" w:hAnsi="Arial Narrow"/>
        </w:rPr>
        <w:t>: ……………………………………………………………………………….</w:t>
      </w:r>
    </w:p>
    <w:p w14:paraId="696B79AA" w14:textId="77777777" w:rsidR="00DC47A4" w:rsidRPr="00C56833" w:rsidRDefault="00DC47A4" w:rsidP="00DC47A4">
      <w:pPr>
        <w:jc w:val="both"/>
        <w:rPr>
          <w:rFonts w:ascii="Arial Narrow" w:hAnsi="Arial Narrow"/>
          <w:lang w:val="id-ID"/>
        </w:rPr>
      </w:pPr>
      <w:r>
        <w:rPr>
          <w:rFonts w:ascii="Arial Narrow" w:hAnsi="Arial Narrow"/>
        </w:rPr>
        <w:t xml:space="preserve">Tanda tangan </w:t>
      </w:r>
      <w:r w:rsidRPr="00C56833">
        <w:rPr>
          <w:rFonts w:ascii="Arial Narrow" w:hAnsi="Arial Narrow"/>
        </w:rPr>
        <w:tab/>
        <w:t>: ……………………………………………………………………………….</w:t>
      </w:r>
    </w:p>
    <w:p w14:paraId="5B276BF6" w14:textId="77777777" w:rsidR="00DC47A4" w:rsidRPr="00C56833" w:rsidRDefault="00DC47A4" w:rsidP="00DC47A4">
      <w:pPr>
        <w:rPr>
          <w:rFonts w:ascii="Arial Narrow" w:hAnsi="Arial Narrow"/>
          <w:lang w:val="id-ID"/>
        </w:rPr>
      </w:pPr>
    </w:p>
    <w:p w14:paraId="1265AA37" w14:textId="2AE03682" w:rsidR="00DC47A4" w:rsidRPr="00A638BB" w:rsidRDefault="00444BE4" w:rsidP="00DC47A4">
      <w:pPr>
        <w:spacing w:line="276" w:lineRule="auto"/>
        <w:rPr>
          <w:rFonts w:ascii="Arial Narrow" w:hAnsi="Arial Narrow"/>
          <w:lang w:val="id-ID"/>
        </w:rPr>
      </w:pPr>
      <w:r>
        <w:rPr>
          <w:rFonts w:ascii="Arial Narrow" w:hAnsi="Arial Narrow"/>
        </w:rPr>
        <w:t>Catatan</w:t>
      </w:r>
      <w:r w:rsidR="00DC47A4" w:rsidRPr="00A638BB">
        <w:rPr>
          <w:rFonts w:ascii="Arial Narrow" w:hAnsi="Arial Narrow"/>
        </w:rPr>
        <w:t xml:space="preserve">: </w:t>
      </w:r>
    </w:p>
    <w:p w14:paraId="613FBE65" w14:textId="77777777" w:rsidR="00DC47A4" w:rsidRDefault="00DC47A4" w:rsidP="00DC47A4">
      <w:pPr>
        <w:pStyle w:val="ListParagraph"/>
        <w:numPr>
          <w:ilvl w:val="0"/>
          <w:numId w:val="2"/>
        </w:numPr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>Perjanjian ini tidak berlaku jika naskah artikel tidak diterima untuk dipublikasikan.</w:t>
      </w:r>
    </w:p>
    <w:p w14:paraId="0D69D07A" w14:textId="44244F01" w:rsidR="00444BE4" w:rsidRPr="00444BE4" w:rsidRDefault="00DC47A4" w:rsidP="00437F27">
      <w:pPr>
        <w:pStyle w:val="ListParagraph"/>
        <w:numPr>
          <w:ilvl w:val="0"/>
          <w:numId w:val="2"/>
        </w:numPr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>Kirimkan formulir yang ditandatangani ini secara online dalam format PDF sebagai berkas tambahan bersamaan dengan penyerahan naskah artikel akhir. Jika mengalami komplikasi, penulis dapat mengirimkan dokumen ini melalui email ke:</w:t>
      </w:r>
      <w:r w:rsidR="00444BE4">
        <w:rPr>
          <w:rFonts w:ascii="Arial Narrow" w:hAnsi="Arial Narrow"/>
        </w:rPr>
        <w:t xml:space="preserve"> </w:t>
      </w:r>
      <w:hyperlink r:id="rId5" w:history="1">
        <w:r w:rsidR="00437F27" w:rsidRPr="00F73632">
          <w:rPr>
            <w:rStyle w:val="Hyperlink"/>
          </w:rPr>
          <w:t>hesy@stai-musaddadiyah.ac.id</w:t>
        </w:r>
      </w:hyperlink>
      <w:r w:rsidR="00437F27">
        <w:t xml:space="preserve"> </w:t>
      </w:r>
      <w:bookmarkStart w:id="0" w:name="_GoBack"/>
      <w:bookmarkEnd w:id="0"/>
    </w:p>
    <w:p w14:paraId="65780E4B" w14:textId="41B30F96" w:rsidR="00DC47A4" w:rsidRPr="00A638BB" w:rsidRDefault="00DC47A4" w:rsidP="00444BE4">
      <w:pPr>
        <w:pStyle w:val="ListParagraph"/>
        <w:rPr>
          <w:rFonts w:ascii="Arial Narrow" w:hAnsi="Arial Narrow"/>
          <w:lang w:val="id-ID"/>
        </w:rPr>
      </w:pPr>
      <w:r w:rsidRPr="00A638BB">
        <w:rPr>
          <w:rFonts w:ascii="Arial Narrow" w:hAnsi="Arial Narrow"/>
        </w:rPr>
        <w:t xml:space="preserve"> </w:t>
      </w:r>
    </w:p>
    <w:p w14:paraId="472D17FA" w14:textId="5EC5B87B" w:rsidR="00DA557B" w:rsidRDefault="00DA557B"/>
    <w:sectPr w:rsidR="00DA55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F1DEC"/>
    <w:multiLevelType w:val="hybridMultilevel"/>
    <w:tmpl w:val="1A4C3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D02EF"/>
    <w:multiLevelType w:val="multilevel"/>
    <w:tmpl w:val="C4CAF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rIA0hYmxuaGJko6SsGpxcWZ+XkgBYa1AC6ERqMsAAAA"/>
  </w:docVars>
  <w:rsids>
    <w:rsidRoot w:val="00DC47A4"/>
    <w:rsid w:val="0002765C"/>
    <w:rsid w:val="00437F27"/>
    <w:rsid w:val="00444BE4"/>
    <w:rsid w:val="005B4DB9"/>
    <w:rsid w:val="00C00766"/>
    <w:rsid w:val="00DA557B"/>
    <w:rsid w:val="00DC4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B24F9"/>
  <w15:chartTrackingRefBased/>
  <w15:docId w15:val="{BC7C66BC-F5D2-4CC0-8D00-706858C8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7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47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47A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44BE4"/>
    <w:rPr>
      <w:color w:val="66666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4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esy@stai-musaddadiyah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9</Words>
  <Characters>1653</Characters>
  <Application>Microsoft Office Word</Application>
  <DocSecurity>0</DocSecurity>
  <Lines>13</Lines>
  <Paragraphs>3</Paragraphs>
  <ScaleCrop>false</ScaleCrop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nal</dc:creator>
  <cp:keywords/>
  <dc:description/>
  <cp:lastModifiedBy>bpsi</cp:lastModifiedBy>
  <cp:revision>3</cp:revision>
  <dcterms:created xsi:type="dcterms:W3CDTF">2022-07-06T23:13:00Z</dcterms:created>
  <dcterms:modified xsi:type="dcterms:W3CDTF">2025-10-04T08:21:00Z</dcterms:modified>
</cp:coreProperties>
</file>